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D90CD" w14:textId="77777777" w:rsidR="00B0597F" w:rsidRPr="00C10B1C" w:rsidRDefault="00B0597F" w:rsidP="00B0597F">
      <w:pPr>
        <w:jc w:val="center"/>
        <w:rPr>
          <w:b/>
          <w:i/>
          <w:sz w:val="32"/>
          <w:szCs w:val="32"/>
          <w:lang w:val="sk-SK"/>
        </w:rPr>
      </w:pPr>
      <w:r w:rsidRPr="00C10B1C">
        <w:rPr>
          <w:b/>
          <w:i/>
          <w:sz w:val="32"/>
          <w:szCs w:val="32"/>
          <w:lang w:val="sk-SK"/>
        </w:rPr>
        <w:t>Fakulta baníctva, ekológie, riadenia a </w:t>
      </w:r>
      <w:proofErr w:type="spellStart"/>
      <w:r w:rsidRPr="00C10B1C">
        <w:rPr>
          <w:b/>
          <w:i/>
          <w:sz w:val="32"/>
          <w:szCs w:val="32"/>
          <w:lang w:val="sk-SK"/>
        </w:rPr>
        <w:t>geotechnológií</w:t>
      </w:r>
      <w:proofErr w:type="spellEnd"/>
      <w:r w:rsidRPr="00C10B1C">
        <w:rPr>
          <w:b/>
          <w:i/>
          <w:sz w:val="32"/>
          <w:szCs w:val="32"/>
          <w:lang w:val="sk-SK"/>
        </w:rPr>
        <w:t xml:space="preserve"> TUKE</w:t>
      </w:r>
    </w:p>
    <w:p w14:paraId="1B48CEC2" w14:textId="77777777" w:rsidR="00B0597F" w:rsidRPr="00C10B1C" w:rsidRDefault="00B0597F" w:rsidP="00B0597F">
      <w:pPr>
        <w:jc w:val="center"/>
        <w:rPr>
          <w:b/>
          <w:i/>
          <w:lang w:val="sk-SK"/>
        </w:rPr>
      </w:pPr>
    </w:p>
    <w:p w14:paraId="5330AA7D" w14:textId="77777777" w:rsidR="00B0597F" w:rsidRPr="00C10B1C" w:rsidRDefault="00B0597F" w:rsidP="00B0597F">
      <w:pPr>
        <w:jc w:val="center"/>
        <w:rPr>
          <w:b/>
          <w:i/>
          <w:lang w:val="sk-SK"/>
        </w:rPr>
      </w:pPr>
    </w:p>
    <w:p w14:paraId="0D09583A" w14:textId="77777777" w:rsidR="00B0597F" w:rsidRPr="00C10B1C" w:rsidRDefault="00B0597F" w:rsidP="00B0597F">
      <w:pPr>
        <w:jc w:val="center"/>
        <w:rPr>
          <w:b/>
          <w:i/>
          <w:lang w:val="sk-SK"/>
        </w:rPr>
      </w:pPr>
    </w:p>
    <w:p w14:paraId="3A8A623E" w14:textId="77777777" w:rsidR="00B647E8" w:rsidRPr="00C10B1C" w:rsidRDefault="00B647E8" w:rsidP="00B0597F">
      <w:pPr>
        <w:jc w:val="center"/>
        <w:rPr>
          <w:b/>
          <w:i/>
          <w:lang w:val="sk-SK"/>
        </w:rPr>
      </w:pPr>
    </w:p>
    <w:p w14:paraId="69E7AEB3" w14:textId="77777777" w:rsidR="00B0597F" w:rsidRPr="00C10B1C" w:rsidRDefault="00B0597F" w:rsidP="00B0597F">
      <w:pPr>
        <w:jc w:val="center"/>
        <w:rPr>
          <w:b/>
          <w:i/>
          <w:sz w:val="28"/>
          <w:szCs w:val="28"/>
          <w:lang w:val="sk-SK"/>
        </w:rPr>
      </w:pPr>
      <w:r w:rsidRPr="00C10B1C">
        <w:rPr>
          <w:b/>
          <w:i/>
          <w:sz w:val="28"/>
          <w:szCs w:val="28"/>
          <w:lang w:val="sk-SK"/>
        </w:rPr>
        <w:t>Zápis</w:t>
      </w:r>
    </w:p>
    <w:p w14:paraId="7826027C" w14:textId="060BC888" w:rsidR="00B0597F" w:rsidRPr="00C10B1C" w:rsidRDefault="00B0597F" w:rsidP="00B0597F">
      <w:pPr>
        <w:jc w:val="center"/>
        <w:rPr>
          <w:b/>
          <w:i/>
          <w:sz w:val="28"/>
          <w:szCs w:val="28"/>
          <w:lang w:val="sk-SK"/>
        </w:rPr>
      </w:pPr>
      <w:r w:rsidRPr="00C10B1C">
        <w:rPr>
          <w:b/>
          <w:i/>
          <w:sz w:val="28"/>
          <w:szCs w:val="28"/>
          <w:lang w:val="sk-SK"/>
        </w:rPr>
        <w:t>o vykonaní skúšky</w:t>
      </w:r>
      <w:r w:rsidR="00163370">
        <w:rPr>
          <w:b/>
          <w:i/>
          <w:sz w:val="28"/>
          <w:szCs w:val="28"/>
          <w:lang w:val="sk-SK"/>
        </w:rPr>
        <w:t xml:space="preserve"> z cudzieho jazyka</w:t>
      </w:r>
      <w:r w:rsidRPr="00C10B1C">
        <w:rPr>
          <w:b/>
          <w:i/>
          <w:sz w:val="28"/>
          <w:szCs w:val="28"/>
          <w:lang w:val="sk-SK"/>
        </w:rPr>
        <w:t xml:space="preserve"> v rámci doktorandského štúdia</w:t>
      </w:r>
    </w:p>
    <w:p w14:paraId="653A39BE" w14:textId="77777777" w:rsidR="00B0597F" w:rsidRPr="00C10B1C" w:rsidRDefault="00B0597F" w:rsidP="00B0597F">
      <w:pPr>
        <w:jc w:val="center"/>
        <w:rPr>
          <w:b/>
          <w:i/>
          <w:lang w:val="sk-SK"/>
        </w:rPr>
      </w:pPr>
    </w:p>
    <w:p w14:paraId="05C6210B" w14:textId="77777777" w:rsidR="00B0597F" w:rsidRPr="00C10B1C" w:rsidRDefault="00B0597F" w:rsidP="00B0597F">
      <w:pPr>
        <w:jc w:val="center"/>
        <w:rPr>
          <w:b/>
          <w:i/>
          <w:lang w:val="sk-SK"/>
        </w:rPr>
      </w:pPr>
    </w:p>
    <w:p w14:paraId="1CEE4F82" w14:textId="77777777" w:rsidR="00B0597F" w:rsidRPr="00C10B1C" w:rsidRDefault="00B0597F" w:rsidP="00B0597F">
      <w:pPr>
        <w:jc w:val="center"/>
        <w:rPr>
          <w:b/>
          <w:i/>
          <w:lang w:val="sk-SK"/>
        </w:rPr>
      </w:pPr>
    </w:p>
    <w:p w14:paraId="7D6CDDA7" w14:textId="77777777" w:rsidR="00B0597F" w:rsidRPr="00C10B1C" w:rsidRDefault="00B0597F" w:rsidP="00B0597F">
      <w:pPr>
        <w:jc w:val="center"/>
        <w:rPr>
          <w:b/>
          <w:i/>
          <w:lang w:val="sk-SK"/>
        </w:rPr>
      </w:pPr>
    </w:p>
    <w:p w14:paraId="54804F0C" w14:textId="77777777" w:rsidR="00B0597F" w:rsidRPr="00C10B1C" w:rsidRDefault="00B0597F" w:rsidP="00B0597F">
      <w:pPr>
        <w:jc w:val="both"/>
        <w:rPr>
          <w:b/>
          <w:i/>
          <w:lang w:val="sk-SK"/>
        </w:rPr>
      </w:pPr>
      <w:r w:rsidRPr="00C10B1C">
        <w:rPr>
          <w:b/>
          <w:i/>
          <w:lang w:val="sk-SK"/>
        </w:rPr>
        <w:t>Meno doktoranda:</w:t>
      </w:r>
      <w:r w:rsidR="00D9300F" w:rsidRPr="00C10B1C">
        <w:rPr>
          <w:b/>
          <w:i/>
          <w:lang w:val="sk-SK"/>
        </w:rPr>
        <w:tab/>
      </w:r>
      <w:r w:rsidR="00D9300F" w:rsidRPr="00C10B1C">
        <w:rPr>
          <w:b/>
          <w:i/>
          <w:lang w:val="sk-SK"/>
        </w:rPr>
        <w:tab/>
      </w:r>
      <w:r w:rsidR="00D9300F" w:rsidRPr="00C10B1C">
        <w:rPr>
          <w:b/>
          <w:i/>
          <w:sz w:val="28"/>
          <w:szCs w:val="28"/>
          <w:lang w:val="sk-SK"/>
        </w:rPr>
        <w:tab/>
      </w:r>
    </w:p>
    <w:p w14:paraId="5965511B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1EE5592B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5F9A90B9" w14:textId="77777777" w:rsidR="00B0597F" w:rsidRPr="00C10B1C" w:rsidRDefault="00B0597F" w:rsidP="00B0597F">
      <w:pPr>
        <w:jc w:val="both"/>
        <w:rPr>
          <w:b/>
          <w:lang w:val="sk-SK"/>
        </w:rPr>
      </w:pPr>
      <w:r w:rsidRPr="00C10B1C">
        <w:rPr>
          <w:b/>
          <w:i/>
          <w:lang w:val="sk-SK"/>
        </w:rPr>
        <w:t>Forma doktorandského štúdia:</w:t>
      </w:r>
      <w:r w:rsidR="00D9300F" w:rsidRPr="00C10B1C">
        <w:rPr>
          <w:b/>
          <w:lang w:val="sk-SK"/>
        </w:rPr>
        <w:tab/>
      </w:r>
    </w:p>
    <w:p w14:paraId="47AEFBB3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1EFACA7C" w14:textId="77777777" w:rsidR="00B647E8" w:rsidRPr="00C10B1C" w:rsidRDefault="00B647E8" w:rsidP="00B0597F">
      <w:pPr>
        <w:jc w:val="both"/>
        <w:rPr>
          <w:b/>
          <w:lang w:val="sk-SK"/>
        </w:rPr>
      </w:pPr>
    </w:p>
    <w:p w14:paraId="1636C354" w14:textId="77777777" w:rsidR="00B647E8" w:rsidRPr="00C10B1C" w:rsidRDefault="00B647E8" w:rsidP="00B0597F">
      <w:pPr>
        <w:jc w:val="both"/>
        <w:rPr>
          <w:b/>
          <w:lang w:val="sk-SK"/>
        </w:rPr>
      </w:pPr>
      <w:r w:rsidRPr="00C10B1C">
        <w:rPr>
          <w:b/>
          <w:i/>
          <w:lang w:val="sk-SK"/>
        </w:rPr>
        <w:t>Študijný odbor:</w:t>
      </w:r>
      <w:r w:rsidR="00D9300F" w:rsidRPr="00C10B1C">
        <w:rPr>
          <w:b/>
          <w:i/>
          <w:lang w:val="sk-SK"/>
        </w:rPr>
        <w:tab/>
      </w:r>
      <w:r w:rsidR="00D9300F" w:rsidRPr="00C10B1C">
        <w:rPr>
          <w:b/>
          <w:i/>
          <w:lang w:val="sk-SK"/>
        </w:rPr>
        <w:tab/>
      </w:r>
      <w:r w:rsidR="00D9300F" w:rsidRPr="00C10B1C">
        <w:rPr>
          <w:b/>
          <w:lang w:val="sk-SK"/>
        </w:rPr>
        <w:tab/>
      </w:r>
    </w:p>
    <w:p w14:paraId="4DF01D8B" w14:textId="77777777" w:rsidR="00B0597F" w:rsidRPr="00C10B1C" w:rsidRDefault="00B647E8" w:rsidP="00B0597F">
      <w:pPr>
        <w:jc w:val="both"/>
        <w:rPr>
          <w:b/>
          <w:lang w:val="sk-SK"/>
        </w:rPr>
      </w:pPr>
      <w:r w:rsidRPr="00C10B1C">
        <w:rPr>
          <w:b/>
          <w:lang w:val="sk-SK"/>
        </w:rPr>
        <w:t xml:space="preserve"> </w:t>
      </w:r>
    </w:p>
    <w:p w14:paraId="0FAA47E6" w14:textId="77777777" w:rsidR="00B647E8" w:rsidRPr="00C10B1C" w:rsidRDefault="00B647E8" w:rsidP="00B0597F">
      <w:pPr>
        <w:jc w:val="both"/>
        <w:rPr>
          <w:b/>
          <w:lang w:val="sk-SK"/>
        </w:rPr>
      </w:pPr>
    </w:p>
    <w:p w14:paraId="1294F356" w14:textId="77777777" w:rsidR="00B0597F" w:rsidRPr="00C10B1C" w:rsidRDefault="00B0597F" w:rsidP="00B0597F">
      <w:pPr>
        <w:jc w:val="both"/>
        <w:rPr>
          <w:b/>
          <w:lang w:val="sk-SK"/>
        </w:rPr>
      </w:pPr>
      <w:r w:rsidRPr="00C10B1C">
        <w:rPr>
          <w:b/>
          <w:i/>
          <w:lang w:val="sk-SK"/>
        </w:rPr>
        <w:t>Študijný program:</w:t>
      </w:r>
      <w:r w:rsidR="00D9300F" w:rsidRPr="00C10B1C">
        <w:rPr>
          <w:b/>
          <w:i/>
          <w:lang w:val="sk-SK"/>
        </w:rPr>
        <w:tab/>
      </w:r>
      <w:r w:rsidR="00D9300F" w:rsidRPr="00C10B1C">
        <w:rPr>
          <w:b/>
          <w:i/>
          <w:lang w:val="sk-SK"/>
        </w:rPr>
        <w:tab/>
      </w:r>
      <w:r w:rsidR="00D9300F" w:rsidRPr="00C10B1C">
        <w:rPr>
          <w:b/>
          <w:lang w:val="sk-SK"/>
        </w:rPr>
        <w:tab/>
      </w:r>
    </w:p>
    <w:p w14:paraId="7747E73B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1C7EBD18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45290288" w14:textId="433781BB" w:rsidR="00B0597F" w:rsidRPr="00163370" w:rsidRDefault="00B0597F" w:rsidP="00B0597F">
      <w:pPr>
        <w:jc w:val="both"/>
        <w:rPr>
          <w:b/>
          <w:i/>
          <w:lang w:val="sk-SK"/>
        </w:rPr>
      </w:pPr>
      <w:r w:rsidRPr="00C10B1C">
        <w:rPr>
          <w:b/>
          <w:i/>
          <w:lang w:val="sk-SK"/>
        </w:rPr>
        <w:t>Názov predmetu:</w:t>
      </w:r>
      <w:r w:rsidR="00163370">
        <w:rPr>
          <w:b/>
          <w:i/>
          <w:lang w:val="sk-SK"/>
        </w:rPr>
        <w:t xml:space="preserve"> </w:t>
      </w:r>
      <w:proofErr w:type="spellStart"/>
      <w:r w:rsidR="00163370">
        <w:rPr>
          <w:b/>
          <w:i/>
          <w:lang w:val="sk-SK"/>
        </w:rPr>
        <w:t>BERG</w:t>
      </w:r>
      <w:proofErr w:type="spellEnd"/>
      <w:r w:rsidR="00163370">
        <w:rPr>
          <w:b/>
          <w:i/>
          <w:lang w:val="sk-SK"/>
        </w:rPr>
        <w:t xml:space="preserve"> - </w:t>
      </w:r>
      <w:r w:rsidR="00163370" w:rsidRPr="00163370">
        <w:rPr>
          <w:b/>
          <w:i/>
          <w:lang w:val="sk-SK"/>
        </w:rPr>
        <w:t>Odborný cudzí jazyk pre doktorandov</w:t>
      </w:r>
      <w:r w:rsidR="00163370" w:rsidRPr="00163370">
        <w:rPr>
          <w:b/>
          <w:i/>
          <w:lang w:val="sk-SK"/>
        </w:rPr>
        <w:t xml:space="preserve"> </w:t>
      </w:r>
    </w:p>
    <w:p w14:paraId="60183EBD" w14:textId="77777777" w:rsidR="00163370" w:rsidRDefault="00163370" w:rsidP="00163370">
      <w:pPr>
        <w:jc w:val="both"/>
        <w:rPr>
          <w:b/>
          <w:i/>
          <w:lang w:val="sk-SK"/>
        </w:rPr>
      </w:pPr>
    </w:p>
    <w:p w14:paraId="5911AB58" w14:textId="52BB7681" w:rsidR="00163370" w:rsidRPr="00163370" w:rsidRDefault="00163370" w:rsidP="00163370">
      <w:pPr>
        <w:jc w:val="both"/>
        <w:rPr>
          <w:b/>
          <w:iCs/>
          <w:lang w:val="sk-SK"/>
        </w:rPr>
      </w:pPr>
      <w:r>
        <w:rPr>
          <w:b/>
          <w:i/>
          <w:lang w:val="sk-SK"/>
        </w:rPr>
        <w:t>Cudzí jazyk (anglický, nemecký, francúzsky, ruský)</w:t>
      </w:r>
      <w:r w:rsidRPr="00C10B1C">
        <w:rPr>
          <w:b/>
          <w:i/>
          <w:lang w:val="sk-SK"/>
        </w:rPr>
        <w:t>:</w:t>
      </w:r>
      <w:r>
        <w:rPr>
          <w:b/>
          <w:i/>
          <w:lang w:val="sk-SK"/>
        </w:rPr>
        <w:t xml:space="preserve"> </w:t>
      </w:r>
      <w:r>
        <w:rPr>
          <w:b/>
          <w:iCs/>
          <w:lang w:val="sk-SK"/>
        </w:rPr>
        <w:t xml:space="preserve"> </w:t>
      </w:r>
    </w:p>
    <w:p w14:paraId="77469BAB" w14:textId="4378B14F" w:rsidR="00B0597F" w:rsidRDefault="00B0597F" w:rsidP="00B0597F">
      <w:pPr>
        <w:jc w:val="both"/>
        <w:rPr>
          <w:b/>
          <w:lang w:val="sk-SK"/>
        </w:rPr>
      </w:pPr>
    </w:p>
    <w:p w14:paraId="0836FD64" w14:textId="77777777" w:rsidR="00163370" w:rsidRPr="00C10B1C" w:rsidRDefault="00163370" w:rsidP="00B0597F">
      <w:pPr>
        <w:jc w:val="both"/>
        <w:rPr>
          <w:b/>
          <w:lang w:val="sk-SK"/>
        </w:rPr>
      </w:pPr>
    </w:p>
    <w:p w14:paraId="6ACED9AB" w14:textId="77777777" w:rsidR="00B0597F" w:rsidRPr="008556D0" w:rsidRDefault="00B0597F" w:rsidP="00B0597F">
      <w:pPr>
        <w:jc w:val="both"/>
        <w:rPr>
          <w:b/>
          <w:lang w:val="sk-SK"/>
        </w:rPr>
      </w:pPr>
      <w:r w:rsidRPr="00C10B1C">
        <w:rPr>
          <w:b/>
          <w:i/>
          <w:lang w:val="sk-SK"/>
        </w:rPr>
        <w:t>Výsledok skúšky:</w:t>
      </w:r>
      <w:r w:rsidR="00D9300F" w:rsidRPr="00C10B1C">
        <w:rPr>
          <w:b/>
          <w:lang w:val="sk-SK"/>
        </w:rPr>
        <w:tab/>
      </w:r>
      <w:r w:rsidR="00D9300F" w:rsidRPr="00C10B1C">
        <w:rPr>
          <w:b/>
          <w:lang w:val="sk-SK"/>
        </w:rPr>
        <w:tab/>
      </w:r>
      <w:r w:rsidR="00D9300F" w:rsidRPr="00C10B1C">
        <w:rPr>
          <w:b/>
          <w:lang w:val="sk-SK"/>
        </w:rPr>
        <w:tab/>
      </w:r>
      <w:r w:rsidR="00C10B1C" w:rsidRPr="00C10B1C">
        <w:rPr>
          <w:b/>
          <w:lang w:val="sk-SK"/>
        </w:rPr>
        <w:t>prospel</w:t>
      </w:r>
      <w:r w:rsidR="008556D0">
        <w:rPr>
          <w:b/>
          <w:lang w:val="sk-SK"/>
        </w:rPr>
        <w:tab/>
        <w:t>-</w:t>
      </w:r>
      <w:r w:rsidR="008556D0">
        <w:rPr>
          <w:b/>
          <w:lang w:val="sk-SK"/>
        </w:rPr>
        <w:tab/>
        <w:t>neprospel</w:t>
      </w:r>
      <w:r w:rsidR="008556D0">
        <w:rPr>
          <w:b/>
          <w:lang w:val="en-GB"/>
        </w:rPr>
        <w:t>*</w:t>
      </w:r>
    </w:p>
    <w:p w14:paraId="1C815A5A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2973F175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6002E946" w14:textId="77777777" w:rsidR="00B0597F" w:rsidRPr="00C10B1C" w:rsidRDefault="00B0597F" w:rsidP="00B0597F">
      <w:pPr>
        <w:jc w:val="both"/>
        <w:rPr>
          <w:b/>
          <w:lang w:val="sk-SK"/>
        </w:rPr>
      </w:pPr>
      <w:r w:rsidRPr="00C10B1C">
        <w:rPr>
          <w:b/>
          <w:i/>
          <w:lang w:val="sk-SK"/>
        </w:rPr>
        <w:t>Dátum vykonania skúšky:</w:t>
      </w:r>
      <w:r w:rsidR="00D9300F" w:rsidRPr="00C10B1C">
        <w:rPr>
          <w:b/>
          <w:i/>
          <w:lang w:val="sk-SK"/>
        </w:rPr>
        <w:tab/>
      </w:r>
      <w:r w:rsidR="00D9300F" w:rsidRPr="00C10B1C">
        <w:rPr>
          <w:b/>
          <w:lang w:val="sk-SK"/>
        </w:rPr>
        <w:tab/>
      </w:r>
    </w:p>
    <w:p w14:paraId="6ABBFF1D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4936EFD3" w14:textId="77777777" w:rsidR="00C10B1C" w:rsidRDefault="00C10B1C" w:rsidP="00B0597F">
      <w:pPr>
        <w:jc w:val="both"/>
        <w:rPr>
          <w:b/>
          <w:lang w:val="sk-SK"/>
        </w:rPr>
      </w:pPr>
    </w:p>
    <w:p w14:paraId="5B9B47E5" w14:textId="77777777" w:rsidR="00C10B1C" w:rsidRPr="00C10B1C" w:rsidRDefault="00C10B1C" w:rsidP="00B0597F">
      <w:pPr>
        <w:jc w:val="both"/>
        <w:rPr>
          <w:b/>
          <w:lang w:val="sk-SK"/>
        </w:rPr>
      </w:pPr>
    </w:p>
    <w:p w14:paraId="6F21F8A6" w14:textId="77777777" w:rsidR="0077589A" w:rsidRDefault="0077589A" w:rsidP="0077589A">
      <w:pPr>
        <w:jc w:val="both"/>
        <w:rPr>
          <w:b/>
          <w:i/>
          <w:lang w:val="sk-SK"/>
        </w:rPr>
      </w:pPr>
      <w:r>
        <w:rPr>
          <w:b/>
          <w:i/>
          <w:lang w:val="sk-SK"/>
        </w:rPr>
        <w:t>Členovia skúšobnej komisie</w:t>
      </w:r>
      <w:r w:rsidRPr="00C10B1C">
        <w:rPr>
          <w:b/>
          <w:i/>
          <w:lang w:val="sk-SK"/>
        </w:rPr>
        <w:t>:</w:t>
      </w:r>
      <w:r w:rsidRPr="00C10B1C">
        <w:rPr>
          <w:b/>
          <w:i/>
          <w:lang w:val="sk-SK"/>
        </w:rPr>
        <w:tab/>
      </w:r>
    </w:p>
    <w:p w14:paraId="054CFE0E" w14:textId="77777777" w:rsidR="0077589A" w:rsidRDefault="0077589A" w:rsidP="0077589A">
      <w:pPr>
        <w:jc w:val="both"/>
        <w:rPr>
          <w:b/>
          <w:i/>
          <w:lang w:val="sk-SK"/>
        </w:rPr>
      </w:pPr>
    </w:p>
    <w:p w14:paraId="75BB1B66" w14:textId="77777777" w:rsidR="0077589A" w:rsidRPr="00C10B1C" w:rsidRDefault="0077589A" w:rsidP="0077589A">
      <w:pPr>
        <w:jc w:val="both"/>
        <w:rPr>
          <w:b/>
          <w:lang w:val="sk-SK"/>
        </w:rPr>
      </w:pPr>
      <w:r>
        <w:rPr>
          <w:b/>
          <w:i/>
          <w:lang w:val="sk-SK"/>
        </w:rPr>
        <w:t>Meno</w:t>
      </w:r>
      <w:r>
        <w:rPr>
          <w:b/>
          <w:i/>
          <w:lang w:val="sk-SK"/>
        </w:rPr>
        <w:tab/>
      </w:r>
      <w:r>
        <w:rPr>
          <w:b/>
          <w:i/>
          <w:lang w:val="sk-SK"/>
        </w:rPr>
        <w:tab/>
      </w:r>
      <w:r>
        <w:rPr>
          <w:b/>
          <w:i/>
          <w:lang w:val="sk-SK"/>
        </w:rPr>
        <w:tab/>
      </w:r>
      <w:r>
        <w:rPr>
          <w:b/>
          <w:i/>
          <w:lang w:val="sk-SK"/>
        </w:rPr>
        <w:tab/>
      </w:r>
      <w:r>
        <w:rPr>
          <w:b/>
          <w:i/>
          <w:lang w:val="sk-SK"/>
        </w:rPr>
        <w:tab/>
      </w:r>
      <w:r>
        <w:rPr>
          <w:b/>
          <w:i/>
          <w:lang w:val="sk-SK"/>
        </w:rPr>
        <w:tab/>
      </w:r>
      <w:r>
        <w:rPr>
          <w:b/>
          <w:i/>
          <w:lang w:val="sk-SK"/>
        </w:rPr>
        <w:tab/>
        <w:t>Podpis</w:t>
      </w:r>
    </w:p>
    <w:p w14:paraId="261720BA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604F3F08" w14:textId="77777777" w:rsidR="00293782" w:rsidRDefault="00293782" w:rsidP="00293782">
      <w:pPr>
        <w:jc w:val="both"/>
        <w:rPr>
          <w:lang w:val="sk-SK"/>
        </w:rPr>
      </w:pPr>
    </w:p>
    <w:p w14:paraId="5B321056" w14:textId="77777777" w:rsidR="00293782" w:rsidRPr="00C10B1C" w:rsidRDefault="00293782" w:rsidP="00293782">
      <w:pPr>
        <w:jc w:val="both"/>
        <w:rPr>
          <w:lang w:val="sk-SK"/>
        </w:rPr>
      </w:pPr>
      <w:r>
        <w:rPr>
          <w:lang w:val="sk-SK"/>
        </w:rPr>
        <w:t>..................................................................</w:t>
      </w:r>
      <w:r>
        <w:rPr>
          <w:lang w:val="sk-SK"/>
        </w:rPr>
        <w:tab/>
      </w:r>
      <w:r>
        <w:rPr>
          <w:lang w:val="sk-SK"/>
        </w:rPr>
        <w:tab/>
        <w:t>..................................................................</w:t>
      </w:r>
    </w:p>
    <w:p w14:paraId="2AA9ABCE" w14:textId="77777777" w:rsidR="00C10B1C" w:rsidRPr="00C10B1C" w:rsidRDefault="00C10B1C" w:rsidP="00B0597F">
      <w:pPr>
        <w:jc w:val="both"/>
        <w:rPr>
          <w:lang w:val="sk-SK"/>
        </w:rPr>
      </w:pPr>
    </w:p>
    <w:p w14:paraId="4A30BB47" w14:textId="77777777" w:rsidR="00293782" w:rsidRDefault="00293782" w:rsidP="00293782">
      <w:pPr>
        <w:jc w:val="both"/>
        <w:rPr>
          <w:lang w:val="sk-SK"/>
        </w:rPr>
      </w:pPr>
    </w:p>
    <w:p w14:paraId="4A8D6A89" w14:textId="77777777" w:rsidR="00293782" w:rsidRPr="00C10B1C" w:rsidRDefault="00293782" w:rsidP="00293782">
      <w:pPr>
        <w:jc w:val="both"/>
        <w:rPr>
          <w:lang w:val="sk-SK"/>
        </w:rPr>
      </w:pPr>
      <w:r>
        <w:rPr>
          <w:lang w:val="sk-SK"/>
        </w:rPr>
        <w:t>..................................................................</w:t>
      </w:r>
      <w:r>
        <w:rPr>
          <w:lang w:val="sk-SK"/>
        </w:rPr>
        <w:tab/>
      </w:r>
      <w:r>
        <w:rPr>
          <w:lang w:val="sk-SK"/>
        </w:rPr>
        <w:tab/>
        <w:t>..................................................................</w:t>
      </w:r>
    </w:p>
    <w:p w14:paraId="2E3CD825" w14:textId="77777777" w:rsidR="00B0597F" w:rsidRDefault="00B0597F" w:rsidP="00B0597F">
      <w:pPr>
        <w:jc w:val="both"/>
        <w:rPr>
          <w:lang w:val="sk-SK"/>
        </w:rPr>
      </w:pPr>
    </w:p>
    <w:p w14:paraId="6F3CDD21" w14:textId="77777777" w:rsidR="00293782" w:rsidRDefault="00293782" w:rsidP="00B0597F">
      <w:pPr>
        <w:jc w:val="both"/>
        <w:rPr>
          <w:lang w:val="sk-SK"/>
        </w:rPr>
      </w:pPr>
    </w:p>
    <w:p w14:paraId="0CFC2517" w14:textId="77777777" w:rsidR="00293782" w:rsidRPr="00C10B1C" w:rsidRDefault="00293782" w:rsidP="00293782">
      <w:pPr>
        <w:jc w:val="both"/>
        <w:rPr>
          <w:lang w:val="sk-SK"/>
        </w:rPr>
      </w:pPr>
      <w:r>
        <w:rPr>
          <w:lang w:val="sk-SK"/>
        </w:rPr>
        <w:t>..................................................................</w:t>
      </w:r>
      <w:r>
        <w:rPr>
          <w:lang w:val="sk-SK"/>
        </w:rPr>
        <w:tab/>
      </w:r>
      <w:r>
        <w:rPr>
          <w:lang w:val="sk-SK"/>
        </w:rPr>
        <w:tab/>
        <w:t>..................................................................</w:t>
      </w:r>
    </w:p>
    <w:p w14:paraId="40279EA0" w14:textId="77777777" w:rsidR="00B0597F" w:rsidRPr="00C10B1C" w:rsidRDefault="00B0597F" w:rsidP="00B0597F">
      <w:pPr>
        <w:jc w:val="both"/>
        <w:rPr>
          <w:b/>
          <w:lang w:val="sk-SK"/>
        </w:rPr>
      </w:pPr>
    </w:p>
    <w:p w14:paraId="4AFD2D9A" w14:textId="77777777" w:rsidR="00B0597F" w:rsidRDefault="00B0597F" w:rsidP="00B0597F">
      <w:pPr>
        <w:jc w:val="both"/>
        <w:rPr>
          <w:b/>
          <w:lang w:val="sk-SK"/>
        </w:rPr>
      </w:pPr>
    </w:p>
    <w:p w14:paraId="6DCB3FBD" w14:textId="77777777" w:rsidR="008556D0" w:rsidRPr="008556D0" w:rsidRDefault="008556D0" w:rsidP="00C85961">
      <w:pPr>
        <w:jc w:val="right"/>
        <w:rPr>
          <w:b/>
          <w:lang w:val="sk-SK"/>
        </w:rPr>
      </w:pPr>
      <w:r>
        <w:rPr>
          <w:b/>
          <w:lang w:val="en-GB"/>
        </w:rPr>
        <w:t>*</w:t>
      </w:r>
      <w:proofErr w:type="spellStart"/>
      <w:proofErr w:type="gramStart"/>
      <w:r>
        <w:rPr>
          <w:b/>
          <w:lang w:val="sk-SK"/>
        </w:rPr>
        <w:t>nehodiace</w:t>
      </w:r>
      <w:proofErr w:type="spellEnd"/>
      <w:proofErr w:type="gramEnd"/>
      <w:r>
        <w:rPr>
          <w:b/>
          <w:lang w:val="sk-SK"/>
        </w:rPr>
        <w:t xml:space="preserve"> sa prečiarknite</w:t>
      </w:r>
    </w:p>
    <w:sectPr w:rsidR="008556D0" w:rsidRPr="008556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Nrc0NLcwNzOyMDNU0lEKTi0uzszPAykwrAUAdNPz6CwAAAA="/>
  </w:docVars>
  <w:rsids>
    <w:rsidRoot w:val="00B0597F"/>
    <w:rsid w:val="000214C6"/>
    <w:rsid w:val="00070103"/>
    <w:rsid w:val="00163370"/>
    <w:rsid w:val="001C0D6A"/>
    <w:rsid w:val="00293782"/>
    <w:rsid w:val="00337F5F"/>
    <w:rsid w:val="003736E4"/>
    <w:rsid w:val="003B77D5"/>
    <w:rsid w:val="004D1AC4"/>
    <w:rsid w:val="00763974"/>
    <w:rsid w:val="0077589A"/>
    <w:rsid w:val="007D3A24"/>
    <w:rsid w:val="00805E44"/>
    <w:rsid w:val="008556D0"/>
    <w:rsid w:val="008C2610"/>
    <w:rsid w:val="009918C5"/>
    <w:rsid w:val="009E4C75"/>
    <w:rsid w:val="00B0597F"/>
    <w:rsid w:val="00B647E8"/>
    <w:rsid w:val="00C10B1C"/>
    <w:rsid w:val="00C72C89"/>
    <w:rsid w:val="00C85961"/>
    <w:rsid w:val="00D06605"/>
    <w:rsid w:val="00D9300F"/>
    <w:rsid w:val="00F37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CDA3F7"/>
  <w15:chartTrackingRefBased/>
  <w15:docId w15:val="{BF9D6071-1E56-40E4-8674-48AF38F13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  <w:lang w:val="cs-CZ" w:eastAsia="cs-CZ"/>
    </w:rPr>
  </w:style>
  <w:style w:type="character" w:default="1" w:styleId="Predvolenpsmoodseku">
    <w:name w:val="Default Paragraph Font"/>
    <w:semiHidden/>
  </w:style>
  <w:style w:type="table" w:default="1" w:styleId="Normlnatabu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Fakulta baníctva, ekológie, riadenia a geotechnológií TUKE</vt:lpstr>
      <vt:lpstr>Fakulta baníctva, ekológie, riadenia a geotechnológií TUKE</vt:lpstr>
    </vt:vector>
  </TitlesOfParts>
  <Company>FBERG DEKANAT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kulta baníctva, ekológie, riadenia a geotechnológií TUKE</dc:title>
  <dc:subject/>
  <dc:creator>Dubnicka</dc:creator>
  <cp:keywords/>
  <cp:lastModifiedBy>Martin Straka</cp:lastModifiedBy>
  <cp:revision>2</cp:revision>
  <cp:lastPrinted>2016-08-25T09:05:00Z</cp:lastPrinted>
  <dcterms:created xsi:type="dcterms:W3CDTF">2021-10-02T09:00:00Z</dcterms:created>
  <dcterms:modified xsi:type="dcterms:W3CDTF">2021-10-02T09:00:00Z</dcterms:modified>
</cp:coreProperties>
</file>